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oftED provides soft evaluation by matching detections within tolerance windows and measuring partial credit. This notebook shows how to compute both hard and soft metrics.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anomaly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anomaly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general/har_eval_soft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a simple MLP regressor-based anomaly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ml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inpu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Fit the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 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Inspect detected anomaly indic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Hard evaluation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evalu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r_eval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Soft evaluation (SoftED) with tolerance window sw_size = 5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evalu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r_eval_sof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w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Evaluation can also be performed directly without a model objec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_eval_sof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w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6:40Z</dcterms:created>
  <dcterms:modified xsi:type="dcterms:W3CDTF">2025-10-28T18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